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2D6B7" w14:textId="2A268CAF" w:rsidR="001B61BF" w:rsidRPr="001B61BF" w:rsidRDefault="001B61BF" w:rsidP="00664211">
      <w:pPr>
        <w:pStyle w:val="Heading1"/>
      </w:pPr>
      <w:r w:rsidRPr="001B61BF">
        <w:t xml:space="preserve">Model </w:t>
      </w:r>
      <w:r w:rsidRPr="00570729">
        <w:t>documentation</w:t>
      </w:r>
      <w:r w:rsidRPr="001B61BF">
        <w:t xml:space="preserve"> and write-up</w:t>
      </w:r>
    </w:p>
    <w:p w14:paraId="18860161" w14:textId="78F0AA07" w:rsidR="003B2AAE" w:rsidRDefault="001B61BF" w:rsidP="00570729">
      <w:pPr>
        <w:pStyle w:val="Heading2"/>
        <w:numPr>
          <w:ilvl w:val="0"/>
          <w:numId w:val="12"/>
        </w:numPr>
      </w:pPr>
      <w:r w:rsidRPr="001B61BF">
        <w:t>Who are you (mini-bio) and what do you do professionally?</w:t>
      </w:r>
    </w:p>
    <w:p w14:paraId="7276B715" w14:textId="12B3472F" w:rsidR="001B61BF" w:rsidRPr="00C90623" w:rsidRDefault="001B61BF" w:rsidP="001B61BF">
      <w:pPr>
        <w:rPr>
          <w:b/>
          <w:bCs/>
        </w:rPr>
      </w:pPr>
      <w:r w:rsidRPr="00C90623">
        <w:rPr>
          <w:b/>
          <w:bCs/>
        </w:rPr>
        <w:t xml:space="preserve">Riza </w:t>
      </w:r>
      <w:proofErr w:type="spellStart"/>
      <w:r w:rsidRPr="00C90623">
        <w:rPr>
          <w:b/>
          <w:bCs/>
        </w:rPr>
        <w:t>Velioglu</w:t>
      </w:r>
      <w:proofErr w:type="spellEnd"/>
      <w:r w:rsidRPr="00C90623">
        <w:rPr>
          <w:b/>
          <w:bCs/>
        </w:rPr>
        <w:t>:</w:t>
      </w:r>
    </w:p>
    <w:p w14:paraId="02BE98C4" w14:textId="5B6514C2" w:rsidR="001B61BF" w:rsidRDefault="00300FCB" w:rsidP="001B61BF">
      <w:r>
        <w:t>After r</w:t>
      </w:r>
      <w:r w:rsidR="000B44C8">
        <w:t>eceiv</w:t>
      </w:r>
      <w:r>
        <w:t>ing</w:t>
      </w:r>
      <w:r w:rsidR="000B44C8">
        <w:t xml:space="preserve"> my bachelor’s degree in Electrical &amp; Electronics Engineering from Istanbul Bilgi University </w:t>
      </w:r>
      <w:r w:rsidR="00494D43">
        <w:t>in 201</w:t>
      </w:r>
      <w:r>
        <w:t xml:space="preserve">8, I directly started to my master’s degree in Intelligent Systems at Bielefeld University. Currently, </w:t>
      </w:r>
      <w:r w:rsidR="007A3AA2">
        <w:t xml:space="preserve">writing the master’s thesis and planning to graduate in </w:t>
      </w:r>
      <w:r w:rsidR="00464215">
        <w:t>February</w:t>
      </w:r>
      <w:r w:rsidR="007A3AA2">
        <w:t xml:space="preserve"> 2021. At the same time, I have been the Teaching Assistant of the courses; Intro </w:t>
      </w:r>
      <w:r w:rsidR="004A4F38">
        <w:t>to</w:t>
      </w:r>
      <w:r w:rsidR="007A3AA2">
        <w:t xml:space="preserve"> M</w:t>
      </w:r>
      <w:r w:rsidR="004A4F38">
        <w:t xml:space="preserve">achine </w:t>
      </w:r>
      <w:r w:rsidR="007A3AA2">
        <w:t>L</w:t>
      </w:r>
      <w:r w:rsidR="004A4F38">
        <w:t>earning</w:t>
      </w:r>
      <w:r w:rsidR="007A3AA2">
        <w:t xml:space="preserve">, Intro to Neural Networks, and Intro to Computer Algorithms for the previous 1.5 years. </w:t>
      </w:r>
      <w:r w:rsidR="004A4F38">
        <w:t xml:space="preserve">In addition, I am actively looking for PhD opportunities in the areas of Vision and Language Representations, </w:t>
      </w:r>
      <w:r w:rsidR="00844BC5">
        <w:t>Multi-</w:t>
      </w:r>
      <w:r w:rsidR="00464215">
        <w:t>M</w:t>
      </w:r>
      <w:r w:rsidR="00844BC5">
        <w:t>odal Deep Learning, Self-Driving Cars (</w:t>
      </w:r>
      <w:r w:rsidR="00464215">
        <w:t>Semantic Segmentation, Lane Detection, Image Classification, Object Detection, etc.</w:t>
      </w:r>
      <w:r w:rsidR="00844BC5">
        <w:t>)</w:t>
      </w:r>
    </w:p>
    <w:p w14:paraId="7C049D62" w14:textId="0A22A980" w:rsidR="001B61BF" w:rsidRPr="00C90623" w:rsidRDefault="001B61BF" w:rsidP="001B61BF">
      <w:pPr>
        <w:rPr>
          <w:b/>
          <w:bCs/>
        </w:rPr>
      </w:pPr>
      <w:proofErr w:type="spellStart"/>
      <w:r w:rsidRPr="00C90623">
        <w:rPr>
          <w:b/>
          <w:bCs/>
        </w:rPr>
        <w:t>Jewgeni</w:t>
      </w:r>
      <w:proofErr w:type="spellEnd"/>
      <w:r w:rsidRPr="00C90623">
        <w:rPr>
          <w:b/>
          <w:bCs/>
        </w:rPr>
        <w:t xml:space="preserve"> Rose:</w:t>
      </w:r>
    </w:p>
    <w:p w14:paraId="6ECD3703" w14:textId="30CBB913" w:rsidR="001B61BF" w:rsidRDefault="00570729" w:rsidP="001B61BF">
      <w:r w:rsidRPr="00570729">
        <w:t xml:space="preserve">I completed my Master's degree in Computer Science at the University of Brunswick in 2017. After that, I started at the VW Group Innovation </w:t>
      </w:r>
      <w:r w:rsidRPr="00570729">
        <w:rPr>
          <w:lang w:val="en-US"/>
        </w:rPr>
        <w:t>Center</w:t>
      </w:r>
      <w:r w:rsidRPr="00570729">
        <w:t xml:space="preserve"> in Europe on the topic of digital assistants. At the same time, I began as a PhD student at the University of Bonn under the supervision of Prof. </w:t>
      </w:r>
      <w:proofErr w:type="spellStart"/>
      <w:r w:rsidRPr="00570729">
        <w:t>Dr.</w:t>
      </w:r>
      <w:proofErr w:type="spellEnd"/>
      <w:r w:rsidRPr="00570729">
        <w:t xml:space="preserve"> Jens Lehmann. My research area is Question Answering, specifically Context-aware Question Answering, whereby context is external knowledge (e.g. sensory data), chat history, or a user profile.</w:t>
      </w:r>
    </w:p>
    <w:p w14:paraId="01148ABC" w14:textId="017022FC" w:rsidR="001B61BF" w:rsidRDefault="001B61BF" w:rsidP="00570729">
      <w:pPr>
        <w:pStyle w:val="Heading2"/>
        <w:numPr>
          <w:ilvl w:val="0"/>
          <w:numId w:val="12"/>
        </w:numPr>
      </w:pPr>
      <w:r w:rsidRPr="001B61BF">
        <w:t>What motivated you to compete in this challenge?</w:t>
      </w:r>
    </w:p>
    <w:p w14:paraId="45FADD3C" w14:textId="7F9B6276" w:rsidR="00C90623" w:rsidRPr="00C90623" w:rsidRDefault="00C90623" w:rsidP="00C90623">
      <w:pPr>
        <w:rPr>
          <w:b/>
          <w:bCs/>
        </w:rPr>
      </w:pPr>
      <w:r w:rsidRPr="00C90623">
        <w:rPr>
          <w:b/>
          <w:bCs/>
        </w:rPr>
        <w:t>(Riza)</w:t>
      </w:r>
    </w:p>
    <w:p w14:paraId="10ADEAF8" w14:textId="36DA443C" w:rsidR="001B61BF" w:rsidRDefault="003D294A" w:rsidP="001B61BF">
      <w:r>
        <w:t xml:space="preserve">I have a background on Image Processing and Natural Language Processing through university projects and as a personal interest. </w:t>
      </w:r>
      <w:r w:rsidR="00C90623">
        <w:t>Therefore,</w:t>
      </w:r>
      <w:r w:rsidR="00FB6FD1">
        <w:t xml:space="preserve"> Hateful Memes Challenge was a perfect chance for me to take part because it tries to leverage from joining the two </w:t>
      </w:r>
      <w:r w:rsidR="00943F38">
        <w:t>modalities</w:t>
      </w:r>
      <w:r w:rsidR="00FB6FD1">
        <w:t>, that is multi-modality, which is perfect for someone working in both</w:t>
      </w:r>
      <w:r w:rsidR="00943F38">
        <w:t xml:space="preserve"> areas</w:t>
      </w:r>
      <w:r w:rsidR="00FB6FD1">
        <w:t xml:space="preserve">. </w:t>
      </w:r>
    </w:p>
    <w:p w14:paraId="6E787B13" w14:textId="28C219D2" w:rsidR="00943F38" w:rsidRDefault="00943F38" w:rsidP="001B61BF">
      <w:r>
        <w:t xml:space="preserve">Moreover, I always try to do something that can have a direct impact in the real-world! </w:t>
      </w:r>
      <w:r w:rsidR="00F21223">
        <w:t>With this challenge, it was possible to work on Hate Speech which we face in every day of our lives.</w:t>
      </w:r>
    </w:p>
    <w:p w14:paraId="2270B19E" w14:textId="6A6FC1AE" w:rsidR="001B61BF" w:rsidRDefault="001B61BF" w:rsidP="00570729">
      <w:pPr>
        <w:pStyle w:val="Heading2"/>
        <w:numPr>
          <w:ilvl w:val="0"/>
          <w:numId w:val="12"/>
        </w:numPr>
      </w:pPr>
      <w:r w:rsidRPr="001B61BF">
        <w:t>High level summary of your approach: what did you do and why?</w:t>
      </w:r>
    </w:p>
    <w:p w14:paraId="5C662AB8" w14:textId="46C50448" w:rsidR="00570729" w:rsidRDefault="00F21223" w:rsidP="00570729">
      <w:r>
        <w:t>The approach could be summed up as</w:t>
      </w:r>
      <w:r w:rsidR="003D12CA">
        <w:t xml:space="preserve"> follows</w:t>
      </w:r>
      <w:r>
        <w:t>:</w:t>
      </w:r>
    </w:p>
    <w:p w14:paraId="669C1F54" w14:textId="01C002DB" w:rsidR="00F21223" w:rsidRDefault="00F21223" w:rsidP="00F21223">
      <w:pPr>
        <w:pStyle w:val="ListParagraph"/>
        <w:numPr>
          <w:ilvl w:val="0"/>
          <w:numId w:val="16"/>
        </w:numPr>
      </w:pPr>
      <w:r>
        <w:t>Growing</w:t>
      </w:r>
      <w:r w:rsidR="00424E6A">
        <w:t xml:space="preserve"> training set by finding similar datasets on the web</w:t>
      </w:r>
      <w:r>
        <w:t>,</w:t>
      </w:r>
    </w:p>
    <w:p w14:paraId="0E39C726" w14:textId="155C62A1" w:rsidR="00F21223" w:rsidRDefault="00F21223" w:rsidP="00F21223">
      <w:pPr>
        <w:pStyle w:val="ListParagraph"/>
        <w:numPr>
          <w:ilvl w:val="0"/>
          <w:numId w:val="16"/>
        </w:numPr>
      </w:pPr>
      <w:r>
        <w:t>Extracting image features</w:t>
      </w:r>
      <w:r w:rsidR="00B0193E">
        <w:t xml:space="preserve"> using object detection algorithms (</w:t>
      </w:r>
      <w:proofErr w:type="spellStart"/>
      <w:r w:rsidR="00B0193E">
        <w:t>Detectron</w:t>
      </w:r>
      <w:proofErr w:type="spellEnd"/>
      <w:r w:rsidR="00B0193E">
        <w:t>)</w:t>
      </w:r>
      <w:r>
        <w:t>,</w:t>
      </w:r>
    </w:p>
    <w:p w14:paraId="0AFABA9E" w14:textId="3612E1C1" w:rsidR="00F21223" w:rsidRDefault="00F21223" w:rsidP="00F21223">
      <w:pPr>
        <w:pStyle w:val="ListParagraph"/>
        <w:numPr>
          <w:ilvl w:val="0"/>
          <w:numId w:val="16"/>
        </w:numPr>
      </w:pPr>
      <w:r>
        <w:t>Fine-tuning a pre-trained V+L model (</w:t>
      </w:r>
      <w:proofErr w:type="spellStart"/>
      <w:r>
        <w:t>VisualBERT</w:t>
      </w:r>
      <w:proofErr w:type="spellEnd"/>
      <w:r>
        <w:t>)</w:t>
      </w:r>
    </w:p>
    <w:p w14:paraId="0D6B752B" w14:textId="4F72D84E" w:rsidR="00483F05" w:rsidRDefault="00483F05" w:rsidP="00F21223">
      <w:pPr>
        <w:pStyle w:val="ListParagraph"/>
        <w:numPr>
          <w:ilvl w:val="0"/>
          <w:numId w:val="16"/>
        </w:numPr>
      </w:pPr>
      <w:r>
        <w:t>Hyper-parameter search and applying Majority Voting Technique</w:t>
      </w:r>
    </w:p>
    <w:p w14:paraId="20FD0ECB" w14:textId="33FA0662" w:rsidR="00F21223" w:rsidRDefault="00F21223" w:rsidP="00F21223">
      <w:pPr>
        <w:rPr>
          <w:b/>
          <w:bCs/>
        </w:rPr>
      </w:pPr>
      <w:r w:rsidRPr="00F21223">
        <w:rPr>
          <w:b/>
          <w:bCs/>
        </w:rPr>
        <w:t xml:space="preserve">Growing </w:t>
      </w:r>
      <w:r w:rsidR="00B0193E">
        <w:rPr>
          <w:b/>
          <w:bCs/>
        </w:rPr>
        <w:t>training set</w:t>
      </w:r>
      <w:r w:rsidRPr="00F21223">
        <w:rPr>
          <w:b/>
          <w:bCs/>
        </w:rPr>
        <w:t>:</w:t>
      </w:r>
    </w:p>
    <w:p w14:paraId="476185A3" w14:textId="098144AB" w:rsidR="00244873" w:rsidRPr="00244873" w:rsidRDefault="00244873" w:rsidP="00F21223">
      <w:r>
        <w:t xml:space="preserve">The more samples one has, the better score one will get! Therefore, we added more samples to the training data. We found out that there are 100 memes in </w:t>
      </w:r>
      <w:proofErr w:type="spellStart"/>
      <w:r>
        <w:rPr>
          <w:i/>
          <w:iCs/>
        </w:rPr>
        <w:t>dev_seen</w:t>
      </w:r>
      <w:proofErr w:type="spellEnd"/>
      <w:r>
        <w:t xml:space="preserve"> which are NOT in </w:t>
      </w:r>
      <w:proofErr w:type="spellStart"/>
      <w:r>
        <w:rPr>
          <w:i/>
          <w:iCs/>
        </w:rPr>
        <w:t>dev_unseen</w:t>
      </w:r>
      <w:proofErr w:type="spellEnd"/>
      <w:r>
        <w:t>! First, we added those 100 memes to the training data.</w:t>
      </w:r>
    </w:p>
    <w:p w14:paraId="038BACA1" w14:textId="6EECCB57" w:rsidR="00424E6A" w:rsidRDefault="00244873" w:rsidP="00F21223">
      <w:r>
        <w:t>Secondly, w</w:t>
      </w:r>
      <w:r w:rsidR="00F21223">
        <w:t xml:space="preserve">e searched for open-sourced datasets available on the web that is </w:t>
      </w:r>
      <w:r w:rsidR="00424E6A">
        <w:t>somewhat similar to Hateful Memes dataset. There was none because Hateful Memes was the first dataset on this regard. But we found the one called ‘</w:t>
      </w:r>
      <w:proofErr w:type="spellStart"/>
      <w:r w:rsidR="00424E6A">
        <w:t>Memotion</w:t>
      </w:r>
      <w:proofErr w:type="spellEnd"/>
      <w:r w:rsidR="00424E6A">
        <w:t xml:space="preserve"> Dataset’ which was planned to be one of the tasks at </w:t>
      </w:r>
      <w:proofErr w:type="spellStart"/>
      <w:r w:rsidR="00424E6A">
        <w:t>SemEval</w:t>
      </w:r>
      <w:proofErr w:type="spellEnd"/>
      <w:r w:rsidR="00424E6A">
        <w:t xml:space="preserve"> 2020, to be specific Task 8 (</w:t>
      </w:r>
      <w:hyperlink r:id="rId7" w:history="1">
        <w:r w:rsidR="00424E6A" w:rsidRPr="00424E6A">
          <w:rPr>
            <w:rStyle w:val="Hyperlink"/>
          </w:rPr>
          <w:t>[Paper]</w:t>
        </w:r>
      </w:hyperlink>
      <w:r w:rsidR="00424E6A">
        <w:t xml:space="preserve">, </w:t>
      </w:r>
      <w:hyperlink r:id="rId8" w:anchor="learn_the_details-overview" w:history="1">
        <w:r w:rsidR="00424E6A" w:rsidRPr="00424E6A">
          <w:rPr>
            <w:rStyle w:val="Hyperlink"/>
          </w:rPr>
          <w:t>[</w:t>
        </w:r>
        <w:proofErr w:type="spellStart"/>
        <w:r w:rsidR="00424E6A" w:rsidRPr="00424E6A">
          <w:rPr>
            <w:rStyle w:val="Hyperlink"/>
          </w:rPr>
          <w:t>SemEval</w:t>
        </w:r>
        <w:proofErr w:type="spellEnd"/>
        <w:r w:rsidR="00424E6A" w:rsidRPr="00424E6A">
          <w:rPr>
            <w:rStyle w:val="Hyperlink"/>
          </w:rPr>
          <w:t>]</w:t>
        </w:r>
      </w:hyperlink>
      <w:r w:rsidR="00424E6A">
        <w:t xml:space="preserve">). The dataset is open-sourced and can be downloaded </w:t>
      </w:r>
      <w:hyperlink r:id="rId9" w:history="1">
        <w:r w:rsidR="00424E6A" w:rsidRPr="00424E6A">
          <w:rPr>
            <w:rStyle w:val="Hyperlink"/>
          </w:rPr>
          <w:t>[</w:t>
        </w:r>
        <w:r w:rsidR="00424E6A">
          <w:rPr>
            <w:rStyle w:val="Hyperlink"/>
          </w:rPr>
          <w:t>by this link</w:t>
        </w:r>
        <w:r w:rsidR="00424E6A" w:rsidRPr="00424E6A">
          <w:rPr>
            <w:rStyle w:val="Hyperlink"/>
          </w:rPr>
          <w:t>]</w:t>
        </w:r>
      </w:hyperlink>
      <w:r w:rsidR="00424E6A">
        <w:t>.</w:t>
      </w:r>
    </w:p>
    <w:p w14:paraId="3436B49B" w14:textId="02F424E9" w:rsidR="00424E6A" w:rsidRDefault="00B0193E" w:rsidP="00F21223">
      <w:r>
        <w:lastRenderedPageBreak/>
        <w:t xml:space="preserve">In this dataset all 14k samples were annotated the class labels as </w:t>
      </w:r>
      <w:r w:rsidRPr="00B0193E">
        <w:rPr>
          <w:i/>
          <w:iCs/>
        </w:rPr>
        <w:t>Humorous, Sarcasm, Offensive</w:t>
      </w:r>
      <w:r>
        <w:t xml:space="preserve">, and </w:t>
      </w:r>
      <w:r w:rsidRPr="00B0193E">
        <w:rPr>
          <w:i/>
          <w:iCs/>
        </w:rPr>
        <w:t>Motivation</w:t>
      </w:r>
      <w:r>
        <w:rPr>
          <w:i/>
          <w:iCs/>
        </w:rPr>
        <w:t>al</w:t>
      </w:r>
      <w:r>
        <w:t xml:space="preserve"> and quantified the intensity to which a particular effect of a class is expressed. </w:t>
      </w:r>
      <w:r w:rsidR="00041026">
        <w:t>The effects of each of the class is given in the following table:</w:t>
      </w:r>
    </w:p>
    <w:tbl>
      <w:tblPr>
        <w:tblStyle w:val="TableGrid"/>
        <w:tblW w:w="0" w:type="auto"/>
        <w:jc w:val="center"/>
        <w:tblLook w:val="04A0" w:firstRow="1" w:lastRow="0" w:firstColumn="1" w:lastColumn="0" w:noHBand="0" w:noVBand="1"/>
      </w:tblPr>
      <w:tblGrid>
        <w:gridCol w:w="2265"/>
        <w:gridCol w:w="2265"/>
        <w:gridCol w:w="2266"/>
        <w:gridCol w:w="2266"/>
      </w:tblGrid>
      <w:tr w:rsidR="00041026" w14:paraId="4350A5AB" w14:textId="77777777" w:rsidTr="00041026">
        <w:trPr>
          <w:jc w:val="center"/>
        </w:trPr>
        <w:tc>
          <w:tcPr>
            <w:tcW w:w="2265" w:type="dxa"/>
            <w:vAlign w:val="center"/>
          </w:tcPr>
          <w:p w14:paraId="33556C63" w14:textId="401734C8" w:rsidR="00041026" w:rsidRPr="00041026" w:rsidRDefault="00041026" w:rsidP="00041026">
            <w:pPr>
              <w:jc w:val="center"/>
              <w:rPr>
                <w:b/>
                <w:bCs/>
              </w:rPr>
            </w:pPr>
            <w:r w:rsidRPr="00041026">
              <w:rPr>
                <w:b/>
                <w:bCs/>
              </w:rPr>
              <w:t>Humour</w:t>
            </w:r>
          </w:p>
        </w:tc>
        <w:tc>
          <w:tcPr>
            <w:tcW w:w="2265" w:type="dxa"/>
            <w:vAlign w:val="center"/>
          </w:tcPr>
          <w:p w14:paraId="6F2BE595" w14:textId="739E42DF" w:rsidR="00041026" w:rsidRPr="00041026" w:rsidRDefault="00041026" w:rsidP="00041026">
            <w:pPr>
              <w:jc w:val="center"/>
              <w:rPr>
                <w:b/>
                <w:bCs/>
              </w:rPr>
            </w:pPr>
            <w:r w:rsidRPr="00041026">
              <w:rPr>
                <w:b/>
                <w:bCs/>
              </w:rPr>
              <w:t>Sarcastic</w:t>
            </w:r>
          </w:p>
        </w:tc>
        <w:tc>
          <w:tcPr>
            <w:tcW w:w="2266" w:type="dxa"/>
            <w:vAlign w:val="center"/>
          </w:tcPr>
          <w:p w14:paraId="02137A3F" w14:textId="611E741D" w:rsidR="00041026" w:rsidRPr="00041026" w:rsidRDefault="00041026" w:rsidP="00041026">
            <w:pPr>
              <w:jc w:val="center"/>
              <w:rPr>
                <w:b/>
                <w:bCs/>
              </w:rPr>
            </w:pPr>
            <w:r w:rsidRPr="00041026">
              <w:rPr>
                <w:b/>
                <w:bCs/>
              </w:rPr>
              <w:t>Offensive</w:t>
            </w:r>
          </w:p>
        </w:tc>
        <w:tc>
          <w:tcPr>
            <w:tcW w:w="2266" w:type="dxa"/>
            <w:vAlign w:val="center"/>
          </w:tcPr>
          <w:p w14:paraId="404572C4" w14:textId="2E63FA00" w:rsidR="00041026" w:rsidRPr="00041026" w:rsidRDefault="00041026" w:rsidP="00041026">
            <w:pPr>
              <w:jc w:val="center"/>
              <w:rPr>
                <w:b/>
                <w:bCs/>
              </w:rPr>
            </w:pPr>
            <w:r w:rsidRPr="00041026">
              <w:rPr>
                <w:b/>
                <w:bCs/>
              </w:rPr>
              <w:t>Motivational</w:t>
            </w:r>
          </w:p>
        </w:tc>
      </w:tr>
      <w:tr w:rsidR="00041026" w14:paraId="5C166632" w14:textId="77777777" w:rsidTr="00041026">
        <w:trPr>
          <w:jc w:val="center"/>
        </w:trPr>
        <w:tc>
          <w:tcPr>
            <w:tcW w:w="2265" w:type="dxa"/>
            <w:vAlign w:val="center"/>
          </w:tcPr>
          <w:p w14:paraId="07F06126" w14:textId="1BCF6E7E" w:rsidR="00041026" w:rsidRDefault="00041026" w:rsidP="00041026">
            <w:pPr>
              <w:jc w:val="center"/>
            </w:pPr>
            <w:r>
              <w:t>Not Funny</w:t>
            </w:r>
          </w:p>
        </w:tc>
        <w:tc>
          <w:tcPr>
            <w:tcW w:w="2265" w:type="dxa"/>
            <w:vAlign w:val="center"/>
          </w:tcPr>
          <w:p w14:paraId="2BCBA1FB" w14:textId="445CA440" w:rsidR="00041026" w:rsidRDefault="00041026" w:rsidP="00041026">
            <w:pPr>
              <w:jc w:val="center"/>
            </w:pPr>
            <w:r>
              <w:t>Not Sarcastic</w:t>
            </w:r>
          </w:p>
        </w:tc>
        <w:tc>
          <w:tcPr>
            <w:tcW w:w="2266" w:type="dxa"/>
            <w:vAlign w:val="center"/>
          </w:tcPr>
          <w:p w14:paraId="3E11F659" w14:textId="571C89F1" w:rsidR="00041026" w:rsidRDefault="00041026" w:rsidP="00041026">
            <w:pPr>
              <w:jc w:val="center"/>
            </w:pPr>
            <w:r>
              <w:t>Not Offensive</w:t>
            </w:r>
          </w:p>
        </w:tc>
        <w:tc>
          <w:tcPr>
            <w:tcW w:w="2266" w:type="dxa"/>
            <w:vAlign w:val="center"/>
          </w:tcPr>
          <w:p w14:paraId="522477D7" w14:textId="4F145B39" w:rsidR="00041026" w:rsidRDefault="00041026" w:rsidP="00041026">
            <w:pPr>
              <w:jc w:val="center"/>
            </w:pPr>
            <w:r>
              <w:t>Motivational</w:t>
            </w:r>
          </w:p>
        </w:tc>
      </w:tr>
      <w:tr w:rsidR="00041026" w14:paraId="0B9CFC85" w14:textId="77777777" w:rsidTr="00041026">
        <w:trPr>
          <w:jc w:val="center"/>
        </w:trPr>
        <w:tc>
          <w:tcPr>
            <w:tcW w:w="2265" w:type="dxa"/>
            <w:vAlign w:val="center"/>
          </w:tcPr>
          <w:p w14:paraId="625B6600" w14:textId="0AB12420" w:rsidR="00041026" w:rsidRDefault="00041026" w:rsidP="00041026">
            <w:pPr>
              <w:jc w:val="center"/>
            </w:pPr>
            <w:r>
              <w:t>Funny</w:t>
            </w:r>
          </w:p>
        </w:tc>
        <w:tc>
          <w:tcPr>
            <w:tcW w:w="2265" w:type="dxa"/>
            <w:vAlign w:val="center"/>
          </w:tcPr>
          <w:p w14:paraId="67650608" w14:textId="41B83FEA" w:rsidR="00041026" w:rsidRDefault="00041026" w:rsidP="00041026">
            <w:pPr>
              <w:jc w:val="center"/>
            </w:pPr>
            <w:r>
              <w:t>General</w:t>
            </w:r>
          </w:p>
        </w:tc>
        <w:tc>
          <w:tcPr>
            <w:tcW w:w="2266" w:type="dxa"/>
            <w:vAlign w:val="center"/>
          </w:tcPr>
          <w:p w14:paraId="29A560A9" w14:textId="6A8FB243" w:rsidR="00041026" w:rsidRDefault="00041026" w:rsidP="00041026">
            <w:pPr>
              <w:jc w:val="center"/>
            </w:pPr>
            <w:r>
              <w:t>Slight Offensive</w:t>
            </w:r>
          </w:p>
        </w:tc>
        <w:tc>
          <w:tcPr>
            <w:tcW w:w="2266" w:type="dxa"/>
            <w:vAlign w:val="center"/>
          </w:tcPr>
          <w:p w14:paraId="487A019F" w14:textId="5AD9B090" w:rsidR="00041026" w:rsidRDefault="00041026" w:rsidP="00041026">
            <w:pPr>
              <w:jc w:val="center"/>
            </w:pPr>
            <w:r>
              <w:t>Not Motivational</w:t>
            </w:r>
          </w:p>
        </w:tc>
      </w:tr>
      <w:tr w:rsidR="00041026" w14:paraId="151ABB2B" w14:textId="77777777" w:rsidTr="00041026">
        <w:trPr>
          <w:jc w:val="center"/>
        </w:trPr>
        <w:tc>
          <w:tcPr>
            <w:tcW w:w="2265" w:type="dxa"/>
            <w:vAlign w:val="center"/>
          </w:tcPr>
          <w:p w14:paraId="20901FEF" w14:textId="04EC2365" w:rsidR="00041026" w:rsidRDefault="00041026" w:rsidP="00041026">
            <w:pPr>
              <w:jc w:val="center"/>
            </w:pPr>
            <w:r>
              <w:t>Very Funny</w:t>
            </w:r>
          </w:p>
        </w:tc>
        <w:tc>
          <w:tcPr>
            <w:tcW w:w="2265" w:type="dxa"/>
            <w:vAlign w:val="center"/>
          </w:tcPr>
          <w:p w14:paraId="5425CE58" w14:textId="290E2A70" w:rsidR="00041026" w:rsidRDefault="00041026" w:rsidP="00041026">
            <w:pPr>
              <w:jc w:val="center"/>
            </w:pPr>
            <w:r>
              <w:t>Twisted Meaning</w:t>
            </w:r>
          </w:p>
        </w:tc>
        <w:tc>
          <w:tcPr>
            <w:tcW w:w="2266" w:type="dxa"/>
            <w:vAlign w:val="center"/>
          </w:tcPr>
          <w:p w14:paraId="4969DA7D" w14:textId="2C662598" w:rsidR="00041026" w:rsidRDefault="00041026" w:rsidP="00041026">
            <w:pPr>
              <w:jc w:val="center"/>
            </w:pPr>
            <w:r>
              <w:t>Very Offensive</w:t>
            </w:r>
          </w:p>
        </w:tc>
        <w:tc>
          <w:tcPr>
            <w:tcW w:w="2266" w:type="dxa"/>
            <w:vAlign w:val="center"/>
          </w:tcPr>
          <w:p w14:paraId="7CEFC30D" w14:textId="77777777" w:rsidR="00041026" w:rsidRDefault="00041026" w:rsidP="00041026">
            <w:pPr>
              <w:jc w:val="center"/>
            </w:pPr>
          </w:p>
        </w:tc>
      </w:tr>
      <w:tr w:rsidR="00041026" w14:paraId="56192395" w14:textId="77777777" w:rsidTr="00041026">
        <w:trPr>
          <w:jc w:val="center"/>
        </w:trPr>
        <w:tc>
          <w:tcPr>
            <w:tcW w:w="2265" w:type="dxa"/>
            <w:vAlign w:val="center"/>
          </w:tcPr>
          <w:p w14:paraId="3D8B1466" w14:textId="163ADCD3" w:rsidR="00041026" w:rsidRDefault="00041026" w:rsidP="00041026">
            <w:pPr>
              <w:jc w:val="center"/>
            </w:pPr>
            <w:r>
              <w:t>Hilarious</w:t>
            </w:r>
          </w:p>
        </w:tc>
        <w:tc>
          <w:tcPr>
            <w:tcW w:w="2265" w:type="dxa"/>
            <w:vAlign w:val="center"/>
          </w:tcPr>
          <w:p w14:paraId="1B9A543D" w14:textId="13002C8E" w:rsidR="00041026" w:rsidRDefault="00041026" w:rsidP="00041026">
            <w:pPr>
              <w:jc w:val="center"/>
            </w:pPr>
            <w:r>
              <w:t>Very Twisted</w:t>
            </w:r>
          </w:p>
        </w:tc>
        <w:tc>
          <w:tcPr>
            <w:tcW w:w="2266" w:type="dxa"/>
            <w:vAlign w:val="center"/>
          </w:tcPr>
          <w:p w14:paraId="0A9E7112" w14:textId="4C7C95A5" w:rsidR="00041026" w:rsidRDefault="00041026" w:rsidP="00041026">
            <w:pPr>
              <w:jc w:val="center"/>
            </w:pPr>
            <w:r>
              <w:t>Hateful Offensive</w:t>
            </w:r>
          </w:p>
        </w:tc>
        <w:tc>
          <w:tcPr>
            <w:tcW w:w="2266" w:type="dxa"/>
            <w:vAlign w:val="center"/>
          </w:tcPr>
          <w:p w14:paraId="7B6468E5" w14:textId="77777777" w:rsidR="00041026" w:rsidRDefault="00041026" w:rsidP="00041026">
            <w:pPr>
              <w:jc w:val="center"/>
            </w:pPr>
          </w:p>
        </w:tc>
      </w:tr>
    </w:tbl>
    <w:p w14:paraId="5D7FD800" w14:textId="77777777" w:rsidR="00041026" w:rsidRDefault="00041026" w:rsidP="00041026">
      <w:pPr>
        <w:pStyle w:val="NoSpacing"/>
      </w:pPr>
    </w:p>
    <w:p w14:paraId="5D929CD9" w14:textId="368BAD3F" w:rsidR="00F21223" w:rsidRDefault="00041026" w:rsidP="00F21223">
      <w:r>
        <w:t xml:space="preserve">For instance, a meme can be annotated as: </w:t>
      </w:r>
      <w:r w:rsidRPr="00041026">
        <w:rPr>
          <w:i/>
          <w:iCs/>
        </w:rPr>
        <w:t>“Not Funny, Very Twisted, Hateful Offensive, Not Motivational”.</w:t>
      </w:r>
      <w:r>
        <w:t xml:space="preserve"> We added all the </w:t>
      </w:r>
      <w:r w:rsidRPr="00041026">
        <w:rPr>
          <w:i/>
          <w:iCs/>
        </w:rPr>
        <w:t>“Hateful Offensive”</w:t>
      </w:r>
      <w:r>
        <w:t xml:space="preserve"> and </w:t>
      </w:r>
      <w:r w:rsidRPr="00041026">
        <w:rPr>
          <w:i/>
          <w:iCs/>
        </w:rPr>
        <w:t>“Very Offensive”</w:t>
      </w:r>
      <w:r>
        <w:t xml:space="preserve"> to the training data as hateful memes and added </w:t>
      </w:r>
      <w:r w:rsidRPr="00041026">
        <w:rPr>
          <w:i/>
          <w:iCs/>
        </w:rPr>
        <w:t>“Not Offensive”</w:t>
      </w:r>
      <w:r>
        <w:t xml:space="preserve"> ones as non-hateful memes. We discarded the </w:t>
      </w:r>
      <w:r>
        <w:rPr>
          <w:i/>
          <w:iCs/>
        </w:rPr>
        <w:t xml:space="preserve">“Slight Offensive” </w:t>
      </w:r>
      <w:r>
        <w:t>memes because we thought it might confuse the model. With this training data the model did not achieve a better score. Later we found out that the memes are not labelled correctly (in our opinion). Therefore, we labelled the dataset manually! We searched for the memes that are somewhat similar to the ones in Hateful Memes challenge</w:t>
      </w:r>
      <w:r w:rsidR="00244873">
        <w:t xml:space="preserve"> considering the idea of the challenge. After cherry-picking the “similar” memes, we ended up having 328 memes. Then, we added those 328 memes to the training set.</w:t>
      </w:r>
    </w:p>
    <w:p w14:paraId="2514BB4B" w14:textId="469F9141" w:rsidR="00B0193E" w:rsidRPr="00B0193E" w:rsidRDefault="00B0193E" w:rsidP="00B0193E">
      <w:pPr>
        <w:rPr>
          <w:b/>
          <w:bCs/>
        </w:rPr>
      </w:pPr>
      <w:r w:rsidRPr="00B0193E">
        <w:rPr>
          <w:b/>
          <w:bCs/>
        </w:rPr>
        <w:t>Extracting image features using object detection algorithms (</w:t>
      </w:r>
      <w:proofErr w:type="spellStart"/>
      <w:r w:rsidRPr="00B0193E">
        <w:rPr>
          <w:b/>
          <w:bCs/>
        </w:rPr>
        <w:t>Detectron</w:t>
      </w:r>
      <w:proofErr w:type="spellEnd"/>
      <w:r w:rsidRPr="00B0193E">
        <w:rPr>
          <w:b/>
          <w:bCs/>
        </w:rPr>
        <w:t>)</w:t>
      </w:r>
      <w:r>
        <w:rPr>
          <w:b/>
          <w:bCs/>
        </w:rPr>
        <w:t>:</w:t>
      </w:r>
    </w:p>
    <w:p w14:paraId="23FD2196" w14:textId="73D10DFF" w:rsidR="00F21223" w:rsidRPr="00244873" w:rsidRDefault="00244873" w:rsidP="00F21223">
      <w:r>
        <w:t xml:space="preserve">After collecting the whole dataset, we extracted our own image features using Facebook’s </w:t>
      </w:r>
      <w:proofErr w:type="spellStart"/>
      <w:r>
        <w:t>Detectron</w:t>
      </w:r>
      <w:proofErr w:type="spellEnd"/>
      <w:r>
        <w:t xml:space="preserve">. To be specific we used Mask R-CNN and </w:t>
      </w:r>
      <w:proofErr w:type="spellStart"/>
      <w:r>
        <w:t>ResNet</w:t>
      </w:r>
      <w:proofErr w:type="spellEnd"/>
      <w:r>
        <w:t xml:space="preserve"> 152 as the </w:t>
      </w:r>
      <w:r w:rsidR="00483F05">
        <w:t>backbone network architecture.</w:t>
      </w:r>
    </w:p>
    <w:p w14:paraId="537610C5" w14:textId="380BB83E" w:rsidR="00F21223" w:rsidRDefault="00F21223" w:rsidP="00F21223">
      <w:pPr>
        <w:rPr>
          <w:b/>
          <w:bCs/>
        </w:rPr>
      </w:pPr>
      <w:r w:rsidRPr="00F21223">
        <w:rPr>
          <w:b/>
          <w:bCs/>
        </w:rPr>
        <w:t>Fine-tuning a pre-trained V+L model (</w:t>
      </w:r>
      <w:proofErr w:type="spellStart"/>
      <w:r w:rsidRPr="00F21223">
        <w:rPr>
          <w:b/>
          <w:bCs/>
        </w:rPr>
        <w:t>VisualBERT</w:t>
      </w:r>
      <w:proofErr w:type="spellEnd"/>
      <w:r w:rsidRPr="00F21223">
        <w:rPr>
          <w:b/>
          <w:bCs/>
        </w:rPr>
        <w:t>)</w:t>
      </w:r>
      <w:r>
        <w:rPr>
          <w:b/>
          <w:bCs/>
        </w:rPr>
        <w:t>:</w:t>
      </w:r>
    </w:p>
    <w:p w14:paraId="34A7F120" w14:textId="6C416CB1" w:rsidR="007B1EEB" w:rsidRPr="009236CB" w:rsidRDefault="007B1EEB" w:rsidP="00F21223">
      <w:r>
        <w:t xml:space="preserve">After trying different models and different pre-trained </w:t>
      </w:r>
      <w:proofErr w:type="spellStart"/>
      <w:r>
        <w:t>VisualBERT</w:t>
      </w:r>
      <w:proofErr w:type="spellEnd"/>
      <w:r>
        <w:t xml:space="preserve"> models, we found out that the model which was pre-trained on the Masked Conceptual Captions gave the best score.</w:t>
      </w:r>
      <w:r w:rsidR="009236CB">
        <w:t xml:space="preserve"> The pre-trained model is provided by Facebook’s </w:t>
      </w:r>
      <w:r w:rsidR="009236CB" w:rsidRPr="009236CB">
        <w:t>MMF</w:t>
      </w:r>
      <w:r w:rsidR="009236CB">
        <w:t xml:space="preserve"> and reachable via </w:t>
      </w:r>
      <w:hyperlink r:id="rId10" w:anchor="visualbert-masked-conceptual-captions" w:history="1">
        <w:r w:rsidR="009236CB" w:rsidRPr="009236CB">
          <w:rPr>
            <w:rStyle w:val="Hyperlink"/>
          </w:rPr>
          <w:t>this link</w:t>
        </w:r>
      </w:hyperlink>
      <w:r w:rsidR="009236CB">
        <w:t xml:space="preserve"> (pretrained key=</w:t>
      </w:r>
      <w:r w:rsidR="009236CB" w:rsidRPr="009236CB">
        <w:t xml:space="preserve"> </w:t>
      </w:r>
      <w:proofErr w:type="spellStart"/>
      <w:r w:rsidR="009236CB" w:rsidRPr="009236CB">
        <w:rPr>
          <w:i/>
          <w:iCs/>
        </w:rPr>
        <w:t>visual_bert.pretrained.cc.full</w:t>
      </w:r>
      <w:proofErr w:type="spellEnd"/>
      <w:r w:rsidR="009236CB">
        <w:t xml:space="preserve">). </w:t>
      </w:r>
    </w:p>
    <w:p w14:paraId="22832B54" w14:textId="0E351A9C" w:rsidR="007B1EEB" w:rsidRDefault="007B1EEB" w:rsidP="007B1EEB">
      <w:pPr>
        <w:rPr>
          <w:b/>
          <w:bCs/>
        </w:rPr>
      </w:pPr>
      <w:r w:rsidRPr="007B1EEB">
        <w:rPr>
          <w:b/>
          <w:bCs/>
        </w:rPr>
        <w:t>Hyper-parameter search and applying Majority Voting Technique</w:t>
      </w:r>
      <w:r>
        <w:rPr>
          <w:b/>
          <w:bCs/>
        </w:rPr>
        <w:t>:</w:t>
      </w:r>
    </w:p>
    <w:p w14:paraId="77652097" w14:textId="128D7AAA" w:rsidR="003D12CA" w:rsidRDefault="00FC7B01" w:rsidP="007B1EEB">
      <w:r>
        <w:t xml:space="preserve">We then did a hyper-parameter search and ended up having multiple models having different ROC-AUC scores on </w:t>
      </w:r>
      <w:r>
        <w:rPr>
          <w:i/>
          <w:iCs/>
        </w:rPr>
        <w:t>“</w:t>
      </w:r>
      <w:proofErr w:type="spellStart"/>
      <w:r>
        <w:rPr>
          <w:i/>
          <w:iCs/>
        </w:rPr>
        <w:t>dev_unseen</w:t>
      </w:r>
      <w:proofErr w:type="spellEnd"/>
      <w:r>
        <w:rPr>
          <w:i/>
          <w:iCs/>
        </w:rPr>
        <w:t>”</w:t>
      </w:r>
      <w:r>
        <w:t xml:space="preserve"> dataset. We sorted them by the ROC score and took the first 27 models (27 is chosen arbitrarily). Then, predictions are collected from each of the models and the majority voting technique is applied: the ‘class’ of a data point is determined by the majority voted class. </w:t>
      </w:r>
      <w:r w:rsidR="003D12CA">
        <w:t>For instance, if 15 models predicted Class1 for a sample and 12 models predicted Class0, the sample is labelled as Class1 cause it’s the majority voted class. The ‘</w:t>
      </w:r>
      <w:proofErr w:type="spellStart"/>
      <w:r w:rsidR="003D12CA">
        <w:t>proba</w:t>
      </w:r>
      <w:proofErr w:type="spellEnd"/>
      <w:r w:rsidR="003D12CA">
        <w:t>’ which stands for the probability that a sample belongs to a class is then determined as follows:</w:t>
      </w:r>
    </w:p>
    <w:p w14:paraId="11DE1397" w14:textId="412358FD" w:rsidR="003D12CA" w:rsidRDefault="003D12CA" w:rsidP="003D12CA">
      <w:pPr>
        <w:pStyle w:val="ListParagraph"/>
        <w:numPr>
          <w:ilvl w:val="0"/>
          <w:numId w:val="16"/>
        </w:numPr>
      </w:pPr>
      <w:r>
        <w:t>if the majority class is 1, then the ‘</w:t>
      </w:r>
      <w:proofErr w:type="spellStart"/>
      <w:r>
        <w:t>proba</w:t>
      </w:r>
      <w:proofErr w:type="spellEnd"/>
      <w:r>
        <w:t xml:space="preserve">’ is the </w:t>
      </w:r>
      <w:r w:rsidRPr="003D12CA">
        <w:rPr>
          <w:b/>
          <w:bCs/>
        </w:rPr>
        <w:t>maximum</w:t>
      </w:r>
      <w:r>
        <w:t xml:space="preserve"> among all the 27 models</w:t>
      </w:r>
    </w:p>
    <w:p w14:paraId="345A415C" w14:textId="05D8D182" w:rsidR="003D12CA" w:rsidRDefault="003D12CA" w:rsidP="003D12CA">
      <w:pPr>
        <w:pStyle w:val="ListParagraph"/>
        <w:numPr>
          <w:ilvl w:val="0"/>
          <w:numId w:val="16"/>
        </w:numPr>
      </w:pPr>
      <w:r>
        <w:t>else if the majority class is 0, then the ‘</w:t>
      </w:r>
      <w:proofErr w:type="spellStart"/>
      <w:r>
        <w:t>proba</w:t>
      </w:r>
      <w:proofErr w:type="spellEnd"/>
      <w:r>
        <w:t xml:space="preserve">’ is the </w:t>
      </w:r>
      <w:r w:rsidRPr="003D12CA">
        <w:rPr>
          <w:b/>
          <w:bCs/>
        </w:rPr>
        <w:t>minimum</w:t>
      </w:r>
      <w:r>
        <w:t xml:space="preserve"> among all the 27 models</w:t>
      </w:r>
    </w:p>
    <w:p w14:paraId="57A5BE44" w14:textId="0C811C62" w:rsidR="00296F9A" w:rsidRPr="007B1EEB" w:rsidRDefault="00020D35" w:rsidP="00F21223">
      <w:r>
        <w:t>We would argue that this technique works because it brings the “experts of the experts”! Imagine that one model is very good at</w:t>
      </w:r>
      <w:r w:rsidR="00296F9A">
        <w:t xml:space="preserve"> -</w:t>
      </w:r>
      <w:r>
        <w:t>in other words it’s expert in</w:t>
      </w:r>
      <w:r w:rsidR="00296F9A">
        <w:t xml:space="preserve">- </w:t>
      </w:r>
      <w:r>
        <w:t xml:space="preserve">detecting hate speech towards Woman but might not be an expert in detecting hate speech towards Religion. Then we might have another expert which has the opposite case. By using the majority voting </w:t>
      </w:r>
      <w:r w:rsidR="00296F9A">
        <w:t>technique,</w:t>
      </w:r>
      <w:r>
        <w:t xml:space="preserve"> we bring such experts together and </w:t>
      </w:r>
      <w:r w:rsidR="00296F9A">
        <w:t xml:space="preserve">benefit from them as a whole. </w:t>
      </w:r>
    </w:p>
    <w:sectPr w:rsidR="00296F9A" w:rsidRPr="007B1EE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5F3D4" w14:textId="77777777" w:rsidR="002824F0" w:rsidRDefault="002824F0" w:rsidP="00A7486B">
      <w:pPr>
        <w:spacing w:after="0" w:line="240" w:lineRule="auto"/>
      </w:pPr>
      <w:r>
        <w:separator/>
      </w:r>
    </w:p>
  </w:endnote>
  <w:endnote w:type="continuationSeparator" w:id="0">
    <w:p w14:paraId="1DE5C9F1" w14:textId="77777777" w:rsidR="002824F0" w:rsidRDefault="002824F0" w:rsidP="00A74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65D82" w14:textId="77777777" w:rsidR="002824F0" w:rsidRDefault="002824F0" w:rsidP="00A7486B">
      <w:pPr>
        <w:spacing w:after="0" w:line="240" w:lineRule="auto"/>
      </w:pPr>
      <w:r>
        <w:separator/>
      </w:r>
    </w:p>
  </w:footnote>
  <w:footnote w:type="continuationSeparator" w:id="0">
    <w:p w14:paraId="11CAF1F3" w14:textId="77777777" w:rsidR="002824F0" w:rsidRDefault="002824F0" w:rsidP="00A748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C76A1"/>
    <w:multiLevelType w:val="hybridMultilevel"/>
    <w:tmpl w:val="07884DA0"/>
    <w:lvl w:ilvl="0" w:tplc="B99AE59A">
      <w:start w:val="1"/>
      <w:numFmt w:val="upperRoman"/>
      <w:lvlText w:val="%1."/>
      <w:lvlJc w:val="left"/>
      <w:pPr>
        <w:ind w:left="1440" w:hanging="10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D74076"/>
    <w:multiLevelType w:val="hybridMultilevel"/>
    <w:tmpl w:val="41B2B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0B0066"/>
    <w:multiLevelType w:val="hybridMultilevel"/>
    <w:tmpl w:val="E46C9AC8"/>
    <w:lvl w:ilvl="0" w:tplc="041F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3" w15:restartNumberingAfterBreak="0">
    <w:nsid w:val="31C93918"/>
    <w:multiLevelType w:val="hybridMultilevel"/>
    <w:tmpl w:val="700042A2"/>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B77BA8"/>
    <w:multiLevelType w:val="hybridMultilevel"/>
    <w:tmpl w:val="7BCC9E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EB4963"/>
    <w:multiLevelType w:val="hybridMultilevel"/>
    <w:tmpl w:val="EDC8DAB2"/>
    <w:lvl w:ilvl="0" w:tplc="115ECA6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5D5A96"/>
    <w:multiLevelType w:val="hybridMultilevel"/>
    <w:tmpl w:val="D20EEC00"/>
    <w:lvl w:ilvl="0" w:tplc="B28E90E2">
      <w:start w:val="3"/>
      <w:numFmt w:val="bullet"/>
      <w:lvlText w:val="-"/>
      <w:lvlJc w:val="left"/>
      <w:pPr>
        <w:ind w:left="1068" w:hanging="360"/>
      </w:pPr>
      <w:rPr>
        <w:rFonts w:ascii="Calibri" w:eastAsiaTheme="minorHAnsi" w:hAnsi="Calibri" w:cs="Calibri" w:hint="default"/>
        <w:b/>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7" w15:restartNumberingAfterBreak="0">
    <w:nsid w:val="51881366"/>
    <w:multiLevelType w:val="hybridMultilevel"/>
    <w:tmpl w:val="A9EEA7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FC2851"/>
    <w:multiLevelType w:val="hybridMultilevel"/>
    <w:tmpl w:val="242AD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B10BB8"/>
    <w:multiLevelType w:val="hybridMultilevel"/>
    <w:tmpl w:val="FC32BC80"/>
    <w:lvl w:ilvl="0" w:tplc="9DA658B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C602BB"/>
    <w:multiLevelType w:val="hybridMultilevel"/>
    <w:tmpl w:val="41B2B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795A2E"/>
    <w:multiLevelType w:val="hybridMultilevel"/>
    <w:tmpl w:val="8C041EA2"/>
    <w:lvl w:ilvl="0" w:tplc="76DA2DC0">
      <w:start w:val="1"/>
      <w:numFmt w:val="upperRoman"/>
      <w:lvlText w:val="%1."/>
      <w:lvlJc w:val="left"/>
      <w:pPr>
        <w:ind w:left="1440" w:hanging="10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593858"/>
    <w:multiLevelType w:val="hybridMultilevel"/>
    <w:tmpl w:val="B6765AD8"/>
    <w:lvl w:ilvl="0" w:tplc="A89CE4BC">
      <w:start w:val="1"/>
      <w:numFmt w:val="lowerLetter"/>
      <w:lvlText w:val="%1."/>
      <w:lvlJc w:val="left"/>
      <w:pPr>
        <w:ind w:left="1068" w:hanging="360"/>
      </w:pPr>
      <w:rPr>
        <w:rFonts w:hint="default"/>
        <w:b/>
        <w:bCs/>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3" w15:restartNumberingAfterBreak="0">
    <w:nsid w:val="6BB666DE"/>
    <w:multiLevelType w:val="hybridMultilevel"/>
    <w:tmpl w:val="CCD23210"/>
    <w:lvl w:ilvl="0" w:tplc="10E0A840">
      <w:start w:val="1"/>
      <w:numFmt w:val="upperRoman"/>
      <w:lvlText w:val="%1."/>
      <w:lvlJc w:val="left"/>
      <w:pPr>
        <w:ind w:left="720" w:hanging="360"/>
      </w:pPr>
      <w:rPr>
        <w:rFonts w:asciiTheme="majorHAnsi" w:eastAsiaTheme="majorEastAsia" w:hAnsiTheme="majorHAnsi"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284D82"/>
    <w:multiLevelType w:val="hybridMultilevel"/>
    <w:tmpl w:val="5C4646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0F157D"/>
    <w:multiLevelType w:val="hybridMultilevel"/>
    <w:tmpl w:val="699CF782"/>
    <w:lvl w:ilvl="0" w:tplc="95D6E03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2"/>
  </w:num>
  <w:num w:numId="3">
    <w:abstractNumId w:val="0"/>
  </w:num>
  <w:num w:numId="4">
    <w:abstractNumId w:val="11"/>
  </w:num>
  <w:num w:numId="5">
    <w:abstractNumId w:val="8"/>
  </w:num>
  <w:num w:numId="6">
    <w:abstractNumId w:val="10"/>
  </w:num>
  <w:num w:numId="7">
    <w:abstractNumId w:val="1"/>
  </w:num>
  <w:num w:numId="8">
    <w:abstractNumId w:val="2"/>
  </w:num>
  <w:num w:numId="9">
    <w:abstractNumId w:val="7"/>
  </w:num>
  <w:num w:numId="10">
    <w:abstractNumId w:val="13"/>
  </w:num>
  <w:num w:numId="11">
    <w:abstractNumId w:val="6"/>
  </w:num>
  <w:num w:numId="12">
    <w:abstractNumId w:val="4"/>
  </w:num>
  <w:num w:numId="13">
    <w:abstractNumId w:val="14"/>
  </w:num>
  <w:num w:numId="14">
    <w:abstractNumId w:val="9"/>
  </w:num>
  <w:num w:numId="15">
    <w:abstractNumId w:val="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LOwMDIyMDKwtDRT0lEKTi0uzszPAykwrgUApiu4qywAAAA="/>
  </w:docVars>
  <w:rsids>
    <w:rsidRoot w:val="00793968"/>
    <w:rsid w:val="00020D35"/>
    <w:rsid w:val="00041026"/>
    <w:rsid w:val="000B44C8"/>
    <w:rsid w:val="000F58B7"/>
    <w:rsid w:val="001B61BF"/>
    <w:rsid w:val="00244873"/>
    <w:rsid w:val="002824F0"/>
    <w:rsid w:val="00296F9A"/>
    <w:rsid w:val="00300FCB"/>
    <w:rsid w:val="00327AFE"/>
    <w:rsid w:val="0035775F"/>
    <w:rsid w:val="003B2AAE"/>
    <w:rsid w:val="003D12CA"/>
    <w:rsid w:val="003D294A"/>
    <w:rsid w:val="00424E6A"/>
    <w:rsid w:val="00464215"/>
    <w:rsid w:val="00483F05"/>
    <w:rsid w:val="00494D43"/>
    <w:rsid w:val="004A4F38"/>
    <w:rsid w:val="00570729"/>
    <w:rsid w:val="00664211"/>
    <w:rsid w:val="00793968"/>
    <w:rsid w:val="007A3AA2"/>
    <w:rsid w:val="007B1EEB"/>
    <w:rsid w:val="00844BC5"/>
    <w:rsid w:val="009236CB"/>
    <w:rsid w:val="009253F2"/>
    <w:rsid w:val="00943F38"/>
    <w:rsid w:val="00A7486B"/>
    <w:rsid w:val="00B0193E"/>
    <w:rsid w:val="00C90623"/>
    <w:rsid w:val="00CE4FD6"/>
    <w:rsid w:val="00CF25ED"/>
    <w:rsid w:val="00F21223"/>
    <w:rsid w:val="00FB6FD1"/>
    <w:rsid w:val="00FC555C"/>
    <w:rsid w:val="00FC7B0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C296F"/>
  <w15:chartTrackingRefBased/>
  <w15:docId w15:val="{87342E8F-AA8E-4A79-8C72-6304792E4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90623"/>
    <w:pPr>
      <w:keepNext/>
      <w:keepLines/>
      <w:spacing w:before="240" w:after="0"/>
      <w:outlineLvl w:val="0"/>
    </w:pPr>
    <w:rPr>
      <w:rFonts w:asciiTheme="majorHAnsi" w:eastAsiaTheme="majorEastAsia" w:hAnsiTheme="majorHAnsi" w:cstheme="majorBidi"/>
      <w:b/>
      <w:color w:val="5B9BD5" w:themeColor="accent1"/>
      <w:sz w:val="36"/>
      <w:szCs w:val="32"/>
    </w:rPr>
  </w:style>
  <w:style w:type="paragraph" w:styleId="Heading2">
    <w:name w:val="heading 2"/>
    <w:basedOn w:val="Normal"/>
    <w:next w:val="Normal"/>
    <w:link w:val="Heading2Char"/>
    <w:uiPriority w:val="9"/>
    <w:unhideWhenUsed/>
    <w:qFormat/>
    <w:rsid w:val="00C90623"/>
    <w:pPr>
      <w:keepNext/>
      <w:keepLines/>
      <w:spacing w:before="40" w:after="0"/>
      <w:outlineLvl w:val="1"/>
    </w:pPr>
    <w:rPr>
      <w:rFonts w:asciiTheme="majorHAnsi" w:eastAsiaTheme="majorEastAsia" w:hAnsiTheme="majorHAnsi" w:cstheme="majorBidi"/>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486B"/>
    <w:pPr>
      <w:ind w:left="720"/>
      <w:contextualSpacing/>
    </w:pPr>
  </w:style>
  <w:style w:type="paragraph" w:styleId="Title">
    <w:name w:val="Title"/>
    <w:basedOn w:val="Normal"/>
    <w:next w:val="Normal"/>
    <w:link w:val="TitleChar"/>
    <w:uiPriority w:val="10"/>
    <w:qFormat/>
    <w:rsid w:val="00A748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486B"/>
    <w:rPr>
      <w:rFonts w:asciiTheme="majorHAnsi" w:eastAsiaTheme="majorEastAsia" w:hAnsiTheme="majorHAnsi" w:cstheme="majorBidi"/>
      <w:spacing w:val="-10"/>
      <w:kern w:val="28"/>
      <w:sz w:val="56"/>
      <w:szCs w:val="56"/>
      <w:lang w:val="en-GB"/>
    </w:rPr>
  </w:style>
  <w:style w:type="character" w:styleId="Hyperlink">
    <w:name w:val="Hyperlink"/>
    <w:basedOn w:val="DefaultParagraphFont"/>
    <w:uiPriority w:val="99"/>
    <w:unhideWhenUsed/>
    <w:rsid w:val="003B2AAE"/>
    <w:rPr>
      <w:color w:val="0563C1" w:themeColor="hyperlink"/>
      <w:u w:val="single"/>
    </w:rPr>
  </w:style>
  <w:style w:type="character" w:styleId="UnresolvedMention">
    <w:name w:val="Unresolved Mention"/>
    <w:basedOn w:val="DefaultParagraphFont"/>
    <w:uiPriority w:val="99"/>
    <w:semiHidden/>
    <w:unhideWhenUsed/>
    <w:rsid w:val="003B2AAE"/>
    <w:rPr>
      <w:color w:val="605E5C"/>
      <w:shd w:val="clear" w:color="auto" w:fill="E1DFDD"/>
    </w:rPr>
  </w:style>
  <w:style w:type="character" w:customStyle="1" w:styleId="Heading1Char">
    <w:name w:val="Heading 1 Char"/>
    <w:basedOn w:val="DefaultParagraphFont"/>
    <w:link w:val="Heading1"/>
    <w:uiPriority w:val="9"/>
    <w:rsid w:val="00C90623"/>
    <w:rPr>
      <w:rFonts w:asciiTheme="majorHAnsi" w:eastAsiaTheme="majorEastAsia" w:hAnsiTheme="majorHAnsi" w:cstheme="majorBidi"/>
      <w:b/>
      <w:color w:val="5B9BD5" w:themeColor="accent1"/>
      <w:sz w:val="36"/>
      <w:szCs w:val="32"/>
      <w:lang w:val="en-GB"/>
    </w:rPr>
  </w:style>
  <w:style w:type="character" w:customStyle="1" w:styleId="Heading2Char">
    <w:name w:val="Heading 2 Char"/>
    <w:basedOn w:val="DefaultParagraphFont"/>
    <w:link w:val="Heading2"/>
    <w:uiPriority w:val="9"/>
    <w:rsid w:val="00C90623"/>
    <w:rPr>
      <w:rFonts w:asciiTheme="majorHAnsi" w:eastAsiaTheme="majorEastAsia" w:hAnsiTheme="majorHAnsi" w:cstheme="majorBidi"/>
      <w:color w:val="5B9BD5" w:themeColor="accent1"/>
      <w:sz w:val="26"/>
      <w:szCs w:val="26"/>
      <w:lang w:val="en-GB"/>
    </w:rPr>
  </w:style>
  <w:style w:type="character" w:styleId="FollowedHyperlink">
    <w:name w:val="FollowedHyperlink"/>
    <w:basedOn w:val="DefaultParagraphFont"/>
    <w:uiPriority w:val="99"/>
    <w:semiHidden/>
    <w:unhideWhenUsed/>
    <w:rsid w:val="00B0193E"/>
    <w:rPr>
      <w:color w:val="954F72" w:themeColor="followedHyperlink"/>
      <w:u w:val="single"/>
    </w:rPr>
  </w:style>
  <w:style w:type="table" w:styleId="TableGrid">
    <w:name w:val="Table Grid"/>
    <w:basedOn w:val="TableNormal"/>
    <w:uiPriority w:val="39"/>
    <w:rsid w:val="00041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4102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458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etitions.codalab.org/competitions/20629" TargetMode="External"/><Relationship Id="rId3" Type="http://schemas.openxmlformats.org/officeDocument/2006/relationships/settings" Target="settings.xml"/><Relationship Id="rId7" Type="http://schemas.openxmlformats.org/officeDocument/2006/relationships/hyperlink" Target="https://arxiv.org/pdf/2008.03781.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facebookresearch/mmf/tree/master/projects/pretrain_vl_right" TargetMode="External"/><Relationship Id="rId4" Type="http://schemas.openxmlformats.org/officeDocument/2006/relationships/webSettings" Target="webSettings.xml"/><Relationship Id="rId9" Type="http://schemas.openxmlformats.org/officeDocument/2006/relationships/hyperlink" Target="https://www.kaggle.com/williamscott701/memotion-dataset-7k"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ıza Velioğlu</dc:creator>
  <cp:keywords/>
  <dc:description/>
  <cp:lastModifiedBy>Greg Lipstein</cp:lastModifiedBy>
  <cp:revision>2</cp:revision>
  <dcterms:created xsi:type="dcterms:W3CDTF">2020-12-07T22:41:00Z</dcterms:created>
  <dcterms:modified xsi:type="dcterms:W3CDTF">2020-12-07T22:41:00Z</dcterms:modified>
</cp:coreProperties>
</file>